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52E6A7" w14:textId="77777777" w:rsidR="006A63ED" w:rsidRPr="00F76085" w:rsidRDefault="006A63ED" w:rsidP="006A63ED">
      <w:pPr>
        <w:spacing w:after="0" w:line="240" w:lineRule="auto"/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</w:pPr>
      <w:proofErr w:type="spellStart"/>
      <w:r w:rsidRPr="00F76085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>Fachschaft</w:t>
      </w:r>
      <w:proofErr w:type="spellEnd"/>
      <w:r w:rsidRPr="00F76085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 meeting 26.04.2021 </w:t>
      </w:r>
    </w:p>
    <w:p w14:paraId="60676C08" w14:textId="77777777" w:rsidR="006A63ED" w:rsidRPr="00F76085" w:rsidRDefault="006A63ED" w:rsidP="006A63ED">
      <w:pPr>
        <w:spacing w:after="0" w:line="240" w:lineRule="auto"/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</w:pPr>
    </w:p>
    <w:p w14:paraId="7AA8672A" w14:textId="77777777" w:rsidR="006A63ED" w:rsidRDefault="006A63ED" w:rsidP="006A63ED">
      <w:pPr>
        <w:spacing w:after="0" w:line="240" w:lineRule="auto"/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</w:pPr>
      <w:r w:rsidRPr="00EC1853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Total </w:t>
      </w:r>
      <w:r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attendance : 03 </w:t>
      </w:r>
    </w:p>
    <w:p w14:paraId="298AA48E" w14:textId="77777777" w:rsidR="006A63ED" w:rsidRPr="00F76085" w:rsidRDefault="006A63ED" w:rsidP="006A63ED">
      <w:pPr>
        <w:spacing w:after="0" w:line="240" w:lineRule="auto"/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</w:pPr>
      <w:proofErr w:type="spellStart"/>
      <w:r w:rsidRPr="00F76085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>Fachschaft</w:t>
      </w:r>
      <w:proofErr w:type="spellEnd"/>
      <w:r w:rsidRPr="00F76085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 member:  03</w:t>
      </w:r>
    </w:p>
    <w:p w14:paraId="46D79D73" w14:textId="77777777" w:rsidR="006A63ED" w:rsidRPr="00F76085" w:rsidRDefault="006A63ED" w:rsidP="006A63ED">
      <w:pPr>
        <w:spacing w:after="0" w:line="240" w:lineRule="auto"/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</w:pPr>
      <w:r w:rsidRPr="00F76085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General students : 0 </w:t>
      </w:r>
    </w:p>
    <w:p w14:paraId="58C011A7" w14:textId="77777777" w:rsidR="006A63ED" w:rsidRPr="00F76085" w:rsidRDefault="006A63ED" w:rsidP="006A63ED">
      <w:pPr>
        <w:spacing w:after="0" w:line="240" w:lineRule="auto"/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</w:pPr>
    </w:p>
    <w:p w14:paraId="5B721B71" w14:textId="77777777" w:rsidR="006A63ED" w:rsidRPr="00F76085" w:rsidRDefault="006A63ED" w:rsidP="006A63ED">
      <w:pPr>
        <w:spacing w:after="0" w:line="240" w:lineRule="auto"/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</w:pPr>
      <w:r w:rsidRPr="00F76085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Top 1:  </w:t>
      </w:r>
      <w:proofErr w:type="spellStart"/>
      <w:r w:rsidRPr="00F76085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>Fachschaft</w:t>
      </w:r>
      <w:proofErr w:type="spellEnd"/>
      <w:r w:rsidRPr="00F76085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 meeting Poster</w:t>
      </w:r>
    </w:p>
    <w:p w14:paraId="4393ADD8" w14:textId="77777777" w:rsidR="006A63ED" w:rsidRPr="00F76085" w:rsidRDefault="006A63ED" w:rsidP="006A63ED">
      <w:pPr>
        <w:spacing w:after="0" w:line="240" w:lineRule="auto"/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</w:pPr>
    </w:p>
    <w:p w14:paraId="1381119C" w14:textId="77777777" w:rsidR="006A63ED" w:rsidRDefault="006A63ED" w:rsidP="006A63ED">
      <w:pPr>
        <w:spacing w:after="0" w:line="240" w:lineRule="auto"/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</w:pPr>
      <w:r w:rsidRPr="00EC1853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>Decision</w:t>
      </w:r>
      <w:r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: We have decided to create a poster for social media and other media to inform our students about weekly </w:t>
      </w:r>
      <w:proofErr w:type="spellStart"/>
      <w:r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>Fachschaft</w:t>
      </w:r>
      <w:proofErr w:type="spellEnd"/>
      <w:r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  meeting time and date. We already decided the time and date.  It is every Monday at 5.45 p.m. </w:t>
      </w:r>
    </w:p>
    <w:p w14:paraId="598D54DA" w14:textId="77777777" w:rsidR="006A63ED" w:rsidRPr="00EC1853" w:rsidRDefault="006A63ED" w:rsidP="006A63ED">
      <w:pPr>
        <w:spacing w:after="0" w:line="240" w:lineRule="auto"/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</w:pPr>
    </w:p>
    <w:p w14:paraId="1DFD1E77" w14:textId="77777777" w:rsidR="006A63ED" w:rsidRPr="00EC1853" w:rsidRDefault="006A63ED" w:rsidP="006A63ED">
      <w:pPr>
        <w:spacing w:after="0" w:line="240" w:lineRule="auto"/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</w:pPr>
    </w:p>
    <w:p w14:paraId="12868AF5" w14:textId="77777777" w:rsidR="006A63ED" w:rsidRPr="00EC1853" w:rsidRDefault="006A63ED" w:rsidP="006A63ED">
      <w:pPr>
        <w:spacing w:after="0" w:line="240" w:lineRule="auto"/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</w:pPr>
      <w:r w:rsidRPr="00EC1853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>Top 2:   Poster for SFS with link</w:t>
      </w:r>
      <w:r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>s</w:t>
      </w:r>
      <w:r w:rsidRPr="00EC1853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 including pictures.</w:t>
      </w:r>
    </w:p>
    <w:p w14:paraId="4E8D96AB" w14:textId="77777777" w:rsidR="006A63ED" w:rsidRPr="00EC1853" w:rsidRDefault="006A63ED" w:rsidP="006A63ED">
      <w:pPr>
        <w:spacing w:after="0" w:line="240" w:lineRule="auto"/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</w:pPr>
    </w:p>
    <w:p w14:paraId="28DA0AC5" w14:textId="77777777" w:rsidR="006A63ED" w:rsidRPr="00EC1853" w:rsidRDefault="006A63ED" w:rsidP="006A63ED">
      <w:pPr>
        <w:spacing w:after="0" w:line="240" w:lineRule="auto"/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</w:pPr>
      <w:r w:rsidRPr="00EC1853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Decision: </w:t>
      </w:r>
      <w:r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We decided to make a poster for our </w:t>
      </w:r>
      <w:proofErr w:type="spellStart"/>
      <w:r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>Fachschaft</w:t>
      </w:r>
      <w:proofErr w:type="spellEnd"/>
      <w:r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 website to introduce all of our members to the students. This poster will contain all </w:t>
      </w:r>
      <w:proofErr w:type="spellStart"/>
      <w:r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>Fachschaft</w:t>
      </w:r>
      <w:proofErr w:type="spellEnd"/>
      <w:r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 and </w:t>
      </w:r>
      <w:proofErr w:type="spellStart"/>
      <w:r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>Fachrat</w:t>
      </w:r>
      <w:proofErr w:type="spellEnd"/>
      <w:r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 members’ pictures and study details. It will also contain all meeting links and other contact details. Walid will do that. </w:t>
      </w:r>
    </w:p>
    <w:p w14:paraId="4FDBE994" w14:textId="77777777" w:rsidR="006A63ED" w:rsidRPr="00EC1853" w:rsidRDefault="006A63ED" w:rsidP="006A63ED">
      <w:pPr>
        <w:spacing w:after="0" w:line="240" w:lineRule="auto"/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</w:pPr>
    </w:p>
    <w:p w14:paraId="429CAD94" w14:textId="77777777" w:rsidR="006A63ED" w:rsidRPr="00EC1853" w:rsidRDefault="006A63ED" w:rsidP="006A63ED">
      <w:pPr>
        <w:spacing w:after="0" w:line="240" w:lineRule="auto"/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</w:pPr>
      <w:r w:rsidRPr="00EC1853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Top 3: Finance training from </w:t>
      </w:r>
      <w:proofErr w:type="spellStart"/>
      <w:r w:rsidRPr="00EC1853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>Stura</w:t>
      </w:r>
      <w:proofErr w:type="spellEnd"/>
    </w:p>
    <w:p w14:paraId="0FBBE64D" w14:textId="77777777" w:rsidR="006A63ED" w:rsidRPr="00EC1853" w:rsidRDefault="006A63ED" w:rsidP="006A63ED">
      <w:pPr>
        <w:spacing w:after="0" w:line="240" w:lineRule="auto"/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</w:pPr>
    </w:p>
    <w:p w14:paraId="367EE227" w14:textId="77777777" w:rsidR="006A63ED" w:rsidRDefault="006A63ED" w:rsidP="006A63ED">
      <w:pPr>
        <w:spacing w:after="0" w:line="240" w:lineRule="auto"/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</w:pPr>
      <w:r w:rsidRPr="00EC1853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>Decision:</w:t>
      </w:r>
      <w:r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 To learn how to write financial statements and how to make expenditure bills, </w:t>
      </w:r>
      <w:proofErr w:type="spellStart"/>
      <w:r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>Stura</w:t>
      </w:r>
      <w:proofErr w:type="spellEnd"/>
      <w:r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 offers a training session on Friday 30</w:t>
      </w:r>
      <w:r w:rsidRPr="00606D3D">
        <w:rPr>
          <w:rFonts w:ascii="Verdana" w:eastAsia="Times New Roman" w:hAnsi="Verdana" w:cs="Times New Roman"/>
          <w:color w:val="4E5A66"/>
          <w:sz w:val="21"/>
          <w:szCs w:val="21"/>
          <w:vertAlign w:val="superscript"/>
          <w:lang w:val="en-US"/>
        </w:rPr>
        <w:t>th</w:t>
      </w:r>
      <w:r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 April. Charlotte will join for this training. </w:t>
      </w:r>
    </w:p>
    <w:p w14:paraId="3CB6C544" w14:textId="77777777" w:rsidR="006A63ED" w:rsidRDefault="006A63ED" w:rsidP="006A63ED">
      <w:pPr>
        <w:spacing w:after="0" w:line="240" w:lineRule="auto"/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</w:pPr>
    </w:p>
    <w:p w14:paraId="4ABA860A" w14:textId="77777777" w:rsidR="006A63ED" w:rsidRPr="00EC1853" w:rsidRDefault="006A63ED" w:rsidP="006A63ED">
      <w:pPr>
        <w:spacing w:after="0" w:line="240" w:lineRule="auto"/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</w:pPr>
    </w:p>
    <w:p w14:paraId="70B4FA48" w14:textId="77777777" w:rsidR="006A63ED" w:rsidRPr="00EC1853" w:rsidRDefault="006A63ED" w:rsidP="006A63ED">
      <w:pPr>
        <w:spacing w:after="0" w:line="240" w:lineRule="auto"/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</w:pPr>
      <w:r w:rsidRPr="00EC1853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>Top 4: QSM discussion </w:t>
      </w:r>
    </w:p>
    <w:p w14:paraId="69F29563" w14:textId="77777777" w:rsidR="006A63ED" w:rsidRPr="00EC1853" w:rsidRDefault="006A63ED" w:rsidP="006A63ED">
      <w:pPr>
        <w:spacing w:after="0" w:line="240" w:lineRule="auto"/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</w:pPr>
    </w:p>
    <w:p w14:paraId="4BB9DA52" w14:textId="498D9B5D" w:rsidR="006A63ED" w:rsidRPr="00EC1853" w:rsidRDefault="00F76085" w:rsidP="006A63ED">
      <w:pPr>
        <w:spacing w:after="0" w:line="240" w:lineRule="auto"/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</w:pPr>
      <w:r w:rsidRPr="00EC1853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>Decision: </w:t>
      </w:r>
      <w:r w:rsidRPr="00E03583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 </w:t>
      </w:r>
      <w:proofErr w:type="spellStart"/>
      <w:r w:rsidRPr="00E03583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>Fsr</w:t>
      </w:r>
      <w:proofErr w:type="spellEnd"/>
      <w:r w:rsidRPr="00E03583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 needs to send mail with attached </w:t>
      </w:r>
      <w:r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>QSM</w:t>
      </w:r>
      <w:r w:rsidRPr="00E03583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 application form to </w:t>
      </w:r>
      <w:r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>L</w:t>
      </w:r>
      <w:r w:rsidRPr="00E03583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>ars requesting him to forward it to all department. The department needs to send it back to FSR via email by</w:t>
      </w:r>
      <w:r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 15</w:t>
      </w:r>
      <w:r w:rsidRPr="000A3C7E">
        <w:rPr>
          <w:rFonts w:ascii="Verdana" w:eastAsia="Times New Roman" w:hAnsi="Verdana" w:cs="Times New Roman"/>
          <w:color w:val="4E5A66"/>
          <w:sz w:val="21"/>
          <w:szCs w:val="21"/>
          <w:vertAlign w:val="superscript"/>
          <w:lang w:val="en-US"/>
        </w:rPr>
        <w:t>th</w:t>
      </w:r>
      <w:r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 May. E</w:t>
      </w:r>
      <w:r w:rsidRPr="00E03583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mail in charges </w:t>
      </w:r>
      <w:r w:rsidRPr="00EC1853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>(</w:t>
      </w:r>
      <w:proofErr w:type="spellStart"/>
      <w:r w:rsidRPr="00EC1853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>Mithyli</w:t>
      </w:r>
      <w:proofErr w:type="spellEnd"/>
      <w:r w:rsidRPr="00EC1853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 an</w:t>
      </w:r>
      <w:r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>d</w:t>
      </w:r>
      <w:r w:rsidRPr="00EC1853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> Charlotte will discuss it first and then</w:t>
      </w:r>
      <w:r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 </w:t>
      </w:r>
      <w:r w:rsidRPr="00EC1853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email Lars to send </w:t>
      </w:r>
      <w:r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 xml:space="preserve">the </w:t>
      </w:r>
      <w:r w:rsidRPr="00EC1853">
        <w:rPr>
          <w:rFonts w:ascii="Verdana" w:eastAsia="Times New Roman" w:hAnsi="Verdana" w:cs="Times New Roman"/>
          <w:color w:val="4E5A66"/>
          <w:sz w:val="21"/>
          <w:szCs w:val="21"/>
          <w:lang w:val="en-US"/>
        </w:rPr>
        <w:t>QSM email to all departments.)  </w:t>
      </w:r>
    </w:p>
    <w:p w14:paraId="33F95CE6" w14:textId="77777777" w:rsidR="006A63ED" w:rsidRPr="00EC1853" w:rsidRDefault="006A63ED" w:rsidP="006A63ED">
      <w:pPr>
        <w:rPr>
          <w:lang w:val="en-US"/>
        </w:rPr>
      </w:pPr>
    </w:p>
    <w:p w14:paraId="36781074" w14:textId="77777777" w:rsidR="00F91830" w:rsidRPr="006A63ED" w:rsidRDefault="00F91830">
      <w:pPr>
        <w:rPr>
          <w:lang w:val="en-US"/>
        </w:rPr>
      </w:pPr>
    </w:p>
    <w:sectPr w:rsidR="00F91830" w:rsidRPr="006A63E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jAxNTEyNjMwMDFT0lEKTi0uzszPAykwqgUA9+9x3iwAAAA="/>
  </w:docVars>
  <w:rsids>
    <w:rsidRoot w:val="006A63ED"/>
    <w:rsid w:val="0048708E"/>
    <w:rsid w:val="006A63ED"/>
    <w:rsid w:val="00F76085"/>
    <w:rsid w:val="00F91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D3BB90"/>
  <w15:chartTrackingRefBased/>
  <w15:docId w15:val="{1A2BD5FF-81DE-4047-960C-8B27A72D3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A63ED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4</Words>
  <Characters>1097</Characters>
  <Application>Microsoft Office Word</Application>
  <DocSecurity>0</DocSecurity>
  <Lines>9</Lines>
  <Paragraphs>2</Paragraphs>
  <ScaleCrop>false</ScaleCrop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id khan arman</dc:creator>
  <cp:keywords/>
  <dc:description/>
  <cp:lastModifiedBy>Charlotte Eisvogel</cp:lastModifiedBy>
  <cp:revision>2</cp:revision>
  <dcterms:created xsi:type="dcterms:W3CDTF">2021-04-29T09:12:00Z</dcterms:created>
  <dcterms:modified xsi:type="dcterms:W3CDTF">2021-04-29T09:12:00Z</dcterms:modified>
</cp:coreProperties>
</file>